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33504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4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Leon Błaut-Krysi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Sylwia Głase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